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D2490" w14:textId="77777777" w:rsidR="00131331" w:rsidRPr="00131331" w:rsidRDefault="00131331" w:rsidP="00131331">
      <w:pPr>
        <w:pStyle w:val="Heading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03D32F2A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Hyperlink"/>
          </w:rPr>
          <w:t xml:space="preserve">"Java </w:t>
        </w:r>
        <w:r w:rsidR="00D32F24" w:rsidRPr="00657765">
          <w:rPr>
            <w:rStyle w:val="Hyperlink"/>
          </w:rPr>
          <w:t>Advanced</w:t>
        </w:r>
        <w:r w:rsidRPr="00657765">
          <w:rPr>
            <w:rStyle w:val="Hyperlink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="00B5138D">
        <w:t>to</w:t>
      </w:r>
      <w:r w:rsidRPr="00131331">
        <w:t xml:space="preserve"> all below</w:t>
      </w:r>
      <w:r w:rsidR="00B5138D">
        <w:t>-</w:t>
      </w:r>
      <w:r w:rsidRPr="00131331">
        <w:t xml:space="preserve">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TableGrid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Heading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77777777" w:rsidR="002A788F" w:rsidRPr="002A788F" w:rsidRDefault="002A788F" w:rsidP="00131331">
      <w:pPr>
        <w:ind w:right="-5"/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 xml:space="preserve">[1..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..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0..1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0D135F99" w14:textId="6B806229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Heading2"/>
        <w:rPr>
          <w:lang w:val="bg-BG"/>
        </w:rPr>
      </w:pPr>
      <w:bookmarkStart w:id="0" w:name="_GoBack"/>
      <w:bookmarkEnd w:id="0"/>
      <w:r w:rsidRPr="00131331">
        <w:t>**Football Team Generator</w:t>
      </w:r>
    </w:p>
    <w:p w14:paraId="12E76295" w14:textId="7859E38D" w:rsidR="00131331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 xml:space="preserve">. Each stat can be in the range [0..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r w:rsidRPr="007A64FE">
        <w:rPr>
          <w:b/>
        </w:rPr>
        <w:t>0..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D61B3" w14:textId="77777777" w:rsidR="003B05A3" w:rsidRDefault="003B05A3" w:rsidP="008068A2">
      <w:pPr>
        <w:spacing w:after="0" w:line="240" w:lineRule="auto"/>
      </w:pPr>
      <w:r>
        <w:separator/>
      </w:r>
    </w:p>
  </w:endnote>
  <w:endnote w:type="continuationSeparator" w:id="0">
    <w:p w14:paraId="50882717" w14:textId="77777777" w:rsidR="003B05A3" w:rsidRDefault="003B05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E24AEC" w:rsidRDefault="00E24AE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54DF8" w14:textId="77777777" w:rsidR="003B05A3" w:rsidRDefault="003B05A3" w:rsidP="008068A2">
      <w:pPr>
        <w:spacing w:after="0" w:line="240" w:lineRule="auto"/>
      </w:pPr>
      <w:r>
        <w:separator/>
      </w:r>
    </w:p>
  </w:footnote>
  <w:footnote w:type="continuationSeparator" w:id="0">
    <w:p w14:paraId="2EB0794A" w14:textId="77777777" w:rsidR="003B05A3" w:rsidRDefault="003B05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F8697F2"/>
    <w:lvl w:ilvl="0" w:tplc="9DDA2056">
      <w:start w:val="1"/>
      <w:numFmt w:val="decimal"/>
      <w:pStyle w:val="Heading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3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25"/>
  </w:num>
  <w:num w:numId="42">
    <w:abstractNumId w:val="45"/>
  </w:num>
  <w:num w:numId="43">
    <w:abstractNumId w:val="33"/>
  </w:num>
  <w:num w:numId="44">
    <w:abstractNumId w:val="18"/>
  </w:num>
  <w:num w:numId="45">
    <w:abstractNumId w:val="2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QUAOq2RGy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8</Pages>
  <Words>1912</Words>
  <Characters>1090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2-04-27T11:01:00Z</dcterms:modified>
  <cp:category>programming;computer programming;software development;web development</cp:category>
</cp:coreProperties>
</file>